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B6610" w14:textId="77777777" w:rsidR="00B23416" w:rsidRPr="00D3648E" w:rsidRDefault="00B23416" w:rsidP="004432AA">
      <w:pPr>
        <w:jc w:val="right"/>
      </w:pPr>
      <w:r w:rsidRPr="00D3648E">
        <w:t>Andrei Kushkin</w:t>
      </w:r>
    </w:p>
    <w:p w14:paraId="51A7440F" w14:textId="77777777" w:rsidR="004432AA" w:rsidRPr="00D3648E" w:rsidRDefault="004365BE" w:rsidP="004432AA">
      <w:pPr>
        <w:jc w:val="right"/>
      </w:pPr>
      <w:r w:rsidRPr="00D3648E">
        <w:t>12</w:t>
      </w:r>
      <w:r w:rsidR="004432AA" w:rsidRPr="00D3648E">
        <w:t>/</w:t>
      </w:r>
      <w:r w:rsidRPr="00D3648E">
        <w:t>18</w:t>
      </w:r>
      <w:r w:rsidR="004432AA" w:rsidRPr="00D3648E">
        <w:t>/2014</w:t>
      </w:r>
    </w:p>
    <w:p w14:paraId="18EAE1E5" w14:textId="77777777" w:rsidR="004432AA" w:rsidRPr="00D3648E" w:rsidRDefault="004432AA" w:rsidP="004432AA">
      <w:pPr>
        <w:jc w:val="right"/>
      </w:pPr>
    </w:p>
    <w:p w14:paraId="05E8DDFE" w14:textId="09922A08" w:rsidR="00171617" w:rsidRPr="00D3648E" w:rsidRDefault="00171617" w:rsidP="00171617">
      <w:pPr>
        <w:spacing w:after="200" w:line="276" w:lineRule="auto"/>
        <w:jc w:val="center"/>
        <w:rPr>
          <w:sz w:val="32"/>
        </w:rPr>
      </w:pPr>
      <w:r w:rsidRPr="00D3648E">
        <w:rPr>
          <w:sz w:val="32"/>
        </w:rPr>
        <w:t xml:space="preserve">Calculating </w:t>
      </w:r>
      <w:r w:rsidR="002F20D0">
        <w:rPr>
          <w:sz w:val="32"/>
        </w:rPr>
        <w:t xml:space="preserve">the </w:t>
      </w:r>
      <w:r w:rsidRPr="00D3648E">
        <w:rPr>
          <w:sz w:val="32"/>
        </w:rPr>
        <w:t xml:space="preserve">Number of Pixels per Square Unit </w:t>
      </w:r>
      <w:r w:rsidR="004365BE" w:rsidRPr="00D3648E">
        <w:rPr>
          <w:sz w:val="32"/>
        </w:rPr>
        <w:t>from</w:t>
      </w:r>
      <w:r w:rsidRPr="00D3648E">
        <w:rPr>
          <w:sz w:val="32"/>
        </w:rPr>
        <w:t xml:space="preserve"> a Binary Raster Using Self Adjusting Network Generating Algorithm</w:t>
      </w:r>
    </w:p>
    <w:p w14:paraId="51991DE8" w14:textId="77777777" w:rsidR="00B23416" w:rsidRPr="00D3648E" w:rsidRDefault="00B23416" w:rsidP="00B23416">
      <w:pPr>
        <w:jc w:val="center"/>
        <w:rPr>
          <w:sz w:val="32"/>
        </w:rPr>
      </w:pPr>
    </w:p>
    <w:p w14:paraId="4DA60896" w14:textId="14A7806D" w:rsidR="00964B40" w:rsidRPr="00964B40" w:rsidRDefault="002F20D0" w:rsidP="007C4046">
      <w:pPr>
        <w:ind w:firstLine="90"/>
      </w:pPr>
      <w:r>
        <w:t xml:space="preserve">This Python ArcGIS tool addresses the </w:t>
      </w:r>
      <w:r w:rsidR="00964B40">
        <w:t xml:space="preserve">problem </w:t>
      </w:r>
      <w:r>
        <w:t>of counting</w:t>
      </w:r>
      <w:r w:rsidR="00964B40" w:rsidRPr="00964B40">
        <w:t xml:space="preserve"> </w:t>
      </w:r>
      <w:r w:rsidR="00964B40">
        <w:t xml:space="preserve">the number of </w:t>
      </w:r>
      <w:r w:rsidR="00964B40" w:rsidRPr="00964B40">
        <w:t>pixels</w:t>
      </w:r>
      <w:r w:rsidR="00043C00">
        <w:t xml:space="preserve"> of </w:t>
      </w:r>
      <w:r>
        <w:t xml:space="preserve">a </w:t>
      </w:r>
      <w:r w:rsidR="00043C00">
        <w:t>studied entity and turning it into a</w:t>
      </w:r>
      <w:r w:rsidR="00964B40">
        <w:t xml:space="preserve"> </w:t>
      </w:r>
      <w:r w:rsidR="00043C00">
        <w:t>“pixels</w:t>
      </w:r>
      <w:r w:rsidR="00964B40" w:rsidRPr="00964B40">
        <w:t xml:space="preserve"> per square unit</w:t>
      </w:r>
      <w:r w:rsidR="00043C00">
        <w:t>”</w:t>
      </w:r>
      <w:r w:rsidR="00964B40" w:rsidRPr="00964B40">
        <w:t xml:space="preserve"> heatmap</w:t>
      </w:r>
      <w:r w:rsidR="00043C00">
        <w:t>.</w:t>
      </w:r>
      <w:r w:rsidR="00581730">
        <w:t xml:space="preserve"> The algorithm was designed for </w:t>
      </w:r>
      <w:r w:rsidR="004B7625">
        <w:t>working with corn</w:t>
      </w:r>
      <w:r>
        <w:t>field images</w:t>
      </w:r>
      <w:r w:rsidR="004B7625">
        <w:t xml:space="preserve"> but </w:t>
      </w:r>
      <w:r>
        <w:t>should be applicable in other scopes too</w:t>
      </w:r>
      <w:r w:rsidR="005A49C8">
        <w:t>.</w:t>
      </w:r>
      <w:r w:rsidR="008C098A">
        <w:t xml:space="preserve"> </w:t>
      </w:r>
    </w:p>
    <w:p w14:paraId="75A439EE" w14:textId="77777777" w:rsidR="00722F14" w:rsidRPr="00D3648E" w:rsidRDefault="00722F14" w:rsidP="00621D50">
      <w:pPr>
        <w:ind w:firstLine="90"/>
      </w:pPr>
    </w:p>
    <w:p w14:paraId="384F5EB1" w14:textId="77777777" w:rsidR="00722F14" w:rsidRPr="00D3648E" w:rsidRDefault="00722F14" w:rsidP="00722F14">
      <w:r w:rsidRPr="00D3648E">
        <w:rPr>
          <w:b/>
        </w:rPr>
        <w:t>Methods</w:t>
      </w:r>
    </w:p>
    <w:p w14:paraId="57F07042" w14:textId="3AEA6BB5" w:rsidR="00615EC9" w:rsidRDefault="002D39F5" w:rsidP="002D39F5">
      <w:pPr>
        <w:ind w:firstLine="90"/>
      </w:pPr>
      <w:r>
        <w:t xml:space="preserve">The script takes binary raster data as input and produces a heatmap using </w:t>
      </w:r>
      <w:r w:rsidR="002F20D0">
        <w:t xml:space="preserve">the </w:t>
      </w:r>
      <w:r>
        <w:t>IDW interpolation technique.</w:t>
      </w:r>
      <w:r w:rsidR="00615EC9">
        <w:t xml:space="preserve"> Pixels of interest should have </w:t>
      </w:r>
      <w:r w:rsidR="001C4B4E">
        <w:t xml:space="preserve">integer </w:t>
      </w:r>
      <w:r w:rsidR="00615EC9">
        <w:t xml:space="preserve">values </w:t>
      </w:r>
      <w:r w:rsidR="002F20D0">
        <w:t xml:space="preserve">of </w:t>
      </w:r>
      <w:r w:rsidR="00EA63AC">
        <w:t>1, all</w:t>
      </w:r>
      <w:r w:rsidR="000A2F88">
        <w:t xml:space="preserve"> </w:t>
      </w:r>
      <w:r w:rsidR="001C4B4E">
        <w:t>other</w:t>
      </w:r>
      <w:r w:rsidR="000A2F88">
        <w:t xml:space="preserve"> pixels</w:t>
      </w:r>
      <w:r w:rsidR="001C4B4E">
        <w:t xml:space="preserve"> should be zeros or “</w:t>
      </w:r>
      <w:proofErr w:type="spellStart"/>
      <w:r w:rsidR="001C4B4E">
        <w:t>NoData</w:t>
      </w:r>
      <w:proofErr w:type="spellEnd"/>
      <w:r w:rsidR="001C4B4E">
        <w:t>”.</w:t>
      </w:r>
    </w:p>
    <w:p w14:paraId="3E0F8A83" w14:textId="43D46EE7" w:rsidR="00F069AD" w:rsidRDefault="00807886" w:rsidP="00F069AD">
      <w:pPr>
        <w:ind w:left="1080" w:firstLine="180"/>
      </w:pPr>
      <w:r w:rsidRPr="00953293">
        <w:rPr>
          <w:noProof/>
        </w:rPr>
        <mc:AlternateContent>
          <mc:Choice Requires="wpg">
            <w:drawing>
              <wp:inline distT="0" distB="0" distL="0" distR="0" wp14:anchorId="47AF6AC3" wp14:editId="54EDEDAA">
                <wp:extent cx="4030071" cy="1782445"/>
                <wp:effectExtent l="0" t="0" r="8890" b="8255"/>
                <wp:docPr id="3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30071" cy="1782445"/>
                          <a:chOff x="0" y="0"/>
                          <a:chExt cx="8456843" cy="3200400"/>
                        </a:xfrm>
                      </wpg:grpSpPr>
                      <pic:pic xmlns:pic="http://schemas.openxmlformats.org/drawingml/2006/picture">
                        <pic:nvPicPr>
                          <pic:cNvPr id="5" name="Picture 16" descr="Screen Clipping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5583" cy="3200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" name="Picture 17" descr="Screen Clipping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951260" y="0"/>
                            <a:ext cx="3505583" cy="319663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" name="Picture 2" descr="http://www.printmyqr.com/pixel-arrow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64806" y="1042158"/>
                            <a:ext cx="1333501" cy="89535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4DB2A7F" id="Group 19" o:spid="_x0000_s1026" style="width:317.35pt;height:140.35pt;mso-position-horizontal-relative:char;mso-position-vertical-relative:line" coordsize="84568,32004" o:gfxdata="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6" o:spid="_x0000_s1027" type="#_x0000_t75" alt="Screen Clipping" style="position:absolute;width:35055;height:320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">
                  <v:imagedata r:id="rId8" o:title="Screen Clipping"/>
                </v:shape>
                <v:shape id="Picture 17" o:spid="_x0000_s1028" type="#_x0000_t75" alt="Screen Clipping" style="position:absolute;left:49512;width:35056;height:319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">
                  <v:imagedata r:id="rId9" o:title="Screen Clipping"/>
                </v:shape>
                <v:shape id="Picture 2" o:spid="_x0000_s1029" type="#_x0000_t75" alt="http://www.printmyqr.com/pixel-arrow.png" style="position:absolute;left:36648;top:10421;width:13335;height:8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">
                  <v:imagedata r:id="rId10" o:title="pixel-arrow"/>
                </v:shape>
                <w10:anchorlock/>
              </v:group>
            </w:pict>
          </mc:Fallback>
        </mc:AlternateContent>
      </w:r>
      <w:r w:rsidR="00953293">
        <w:t xml:space="preserve"> </w:t>
      </w:r>
    </w:p>
    <w:p w14:paraId="7541AB10" w14:textId="64096396" w:rsidR="003E2497" w:rsidRDefault="00C07211" w:rsidP="002F20D0">
      <w:r>
        <w:t>First</w:t>
      </w:r>
      <w:r w:rsidR="002F20D0">
        <w:t>,</w:t>
      </w:r>
      <w:r>
        <w:t xml:space="preserve"> </w:t>
      </w:r>
      <w:r w:rsidR="002F20D0">
        <w:t xml:space="preserve">the input </w:t>
      </w:r>
      <w:r>
        <w:t>r</w:t>
      </w:r>
      <w:r w:rsidRPr="00D3648E">
        <w:t>aster</w:t>
      </w:r>
      <w:r w:rsidR="002F20D0">
        <w:t xml:space="preserve"> is converted</w:t>
      </w:r>
      <w:r w:rsidRPr="00D3648E">
        <w:t xml:space="preserve"> to </w:t>
      </w:r>
      <w:r w:rsidR="002F20D0">
        <w:t xml:space="preserve">a </w:t>
      </w:r>
      <w:r w:rsidRPr="00D3648E">
        <w:t xml:space="preserve">vector using </w:t>
      </w:r>
      <w:r w:rsidR="002F20D0">
        <w:t xml:space="preserve">the </w:t>
      </w:r>
      <w:r w:rsidR="009B656F" w:rsidRPr="009B656F">
        <w:rPr>
          <w:i/>
        </w:rPr>
        <w:t>r</w:t>
      </w:r>
      <w:r w:rsidRPr="009B656F">
        <w:rPr>
          <w:i/>
        </w:rPr>
        <w:t xml:space="preserve">aster to </w:t>
      </w:r>
      <w:r w:rsidR="009B656F" w:rsidRPr="009B656F">
        <w:rPr>
          <w:i/>
        </w:rPr>
        <w:t>p</w:t>
      </w:r>
      <w:r w:rsidRPr="009B656F">
        <w:rPr>
          <w:i/>
        </w:rPr>
        <w:t>olygon</w:t>
      </w:r>
      <w:r w:rsidRPr="00D3648E">
        <w:t xml:space="preserve"> tool</w:t>
      </w:r>
      <w:r w:rsidR="009B656F">
        <w:t xml:space="preserve">. </w:t>
      </w:r>
    </w:p>
    <w:p w14:paraId="734C7F18" w14:textId="77777777" w:rsidR="003E2497" w:rsidRDefault="003E2497" w:rsidP="00147792">
      <w:pPr>
        <w:spacing w:line="240" w:lineRule="auto"/>
        <w:ind w:firstLine="180"/>
        <w:jc w:val="center"/>
      </w:pPr>
      <w:r w:rsidRPr="00D3648E">
        <w:rPr>
          <w:noProof/>
        </w:rPr>
        <w:lastRenderedPageBreak/>
        <w:drawing>
          <wp:inline distT="0" distB="0" distL="0" distR="0" wp14:anchorId="3E7E2841" wp14:editId="08DB180A">
            <wp:extent cx="3648075" cy="2220047"/>
            <wp:effectExtent l="0" t="0" r="0" b="889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4C8CFE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9726" cy="2239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4A657" w14:textId="347EF8CA" w:rsidR="003E2497" w:rsidRPr="00147792" w:rsidRDefault="003E2497" w:rsidP="003E2497">
      <w:pPr>
        <w:ind w:firstLine="180"/>
        <w:jc w:val="center"/>
        <w:rPr>
          <w:rFonts w:asciiTheme="minorHAnsi" w:hAnsiTheme="minorHAnsi"/>
        </w:rPr>
      </w:pPr>
      <w:r w:rsidRPr="00147792">
        <w:rPr>
          <w:rFonts w:asciiTheme="minorHAnsi" w:hAnsiTheme="minorHAnsi"/>
        </w:rPr>
        <w:t xml:space="preserve">Example of a big polygon highlighted in </w:t>
      </w:r>
      <w:r w:rsidR="00EA63AC" w:rsidRPr="00147792">
        <w:rPr>
          <w:rFonts w:asciiTheme="minorHAnsi" w:hAnsiTheme="minorHAnsi"/>
        </w:rPr>
        <w:t>red.</w:t>
      </w:r>
    </w:p>
    <w:p w14:paraId="255E43BB" w14:textId="0D928914" w:rsidR="003F252D" w:rsidRDefault="002F20D0" w:rsidP="002F20D0">
      <w:r>
        <w:t>Next, obtained</w:t>
      </w:r>
      <w:r w:rsidR="003F252D">
        <w:t xml:space="preserve"> </w:t>
      </w:r>
      <w:r w:rsidR="003F252D" w:rsidRPr="00D3648E">
        <w:t xml:space="preserve">polygons </w:t>
      </w:r>
      <w:r>
        <w:t>are s</w:t>
      </w:r>
      <w:r w:rsidRPr="00D3648E">
        <w:t>plit</w:t>
      </w:r>
      <w:r>
        <w:t xml:space="preserve"> </w:t>
      </w:r>
      <w:r w:rsidR="003F252D" w:rsidRPr="00D3648E">
        <w:t>with a</w:t>
      </w:r>
      <w:r>
        <w:t xml:space="preserve"> regular</w:t>
      </w:r>
      <w:r w:rsidR="003F252D" w:rsidRPr="00D3648E">
        <w:t xml:space="preserve"> grid</w:t>
      </w:r>
      <w:r w:rsidR="003F252D">
        <w:t xml:space="preserve">. </w:t>
      </w:r>
      <w:r>
        <w:t>T</w:t>
      </w:r>
      <w:r w:rsidR="003F252D">
        <w:t>o do that</w:t>
      </w:r>
      <w:r w:rsidR="00AA53AF">
        <w:t xml:space="preserve">, a </w:t>
      </w:r>
      <w:r w:rsidR="00AA53AF" w:rsidRPr="00D3648E">
        <w:t>fishnet</w:t>
      </w:r>
      <w:r w:rsidR="00AA53AF">
        <w:t xml:space="preserve"> </w:t>
      </w:r>
      <w:r w:rsidR="00EA63AC">
        <w:t>must</w:t>
      </w:r>
      <w:r w:rsidR="00AA53AF">
        <w:t xml:space="preserve"> be generated.</w:t>
      </w:r>
      <w:r w:rsidR="00E620F9">
        <w:t xml:space="preserve"> </w:t>
      </w:r>
      <w:r w:rsidR="003F252D" w:rsidRPr="00D3648E">
        <w:t xml:space="preserve">The cell size </w:t>
      </w:r>
      <w:r w:rsidR="00E620F9">
        <w:t xml:space="preserve">of this </w:t>
      </w:r>
      <w:r w:rsidR="00E620F9" w:rsidRPr="00D3648E">
        <w:t>fishnet</w:t>
      </w:r>
      <w:r w:rsidR="00E620F9">
        <w:t xml:space="preserve"> is one of the input parameters of the tool and should be set </w:t>
      </w:r>
      <w:r w:rsidR="00414CD0">
        <w:t>based on input raster size and resolution</w:t>
      </w:r>
      <w:r w:rsidR="003F252D" w:rsidRPr="00D3648E">
        <w:t xml:space="preserve">. </w:t>
      </w:r>
      <w:r>
        <w:t>A o</w:t>
      </w:r>
      <w:r w:rsidRPr="00D3648E">
        <w:t>ne</w:t>
      </w:r>
      <w:r>
        <w:t>-</w:t>
      </w:r>
      <w:r w:rsidRPr="00D3648E">
        <w:t>by</w:t>
      </w:r>
      <w:r>
        <w:t>-</w:t>
      </w:r>
      <w:r w:rsidRPr="00D3648E">
        <w:t>one meter</w:t>
      </w:r>
      <w:r>
        <w:t xml:space="preserve"> </w:t>
      </w:r>
      <w:r w:rsidR="00E71CB2" w:rsidRPr="00D3648E">
        <w:t xml:space="preserve">fishnet </w:t>
      </w:r>
      <w:r w:rsidR="00414CD0">
        <w:t xml:space="preserve">is </w:t>
      </w:r>
      <w:r w:rsidR="00E71CB2">
        <w:t>generated by</w:t>
      </w:r>
      <w:r w:rsidR="00414CD0">
        <w:t xml:space="preserve"> default</w:t>
      </w:r>
      <w:r w:rsidR="003F252D" w:rsidRPr="00D3648E">
        <w:t>.</w:t>
      </w:r>
      <w:r>
        <w:t xml:space="preserve"> T</w:t>
      </w:r>
      <w:r w:rsidR="00E71CB2">
        <w:t xml:space="preserve">he extent of the input raster </w:t>
      </w:r>
      <w:r>
        <w:t>is automatically considered</w:t>
      </w:r>
      <w:r w:rsidR="00E71CB2">
        <w:t xml:space="preserve"> for</w:t>
      </w:r>
      <w:r w:rsidR="00311AFE">
        <w:t xml:space="preserve"> generating intermediate and final </w:t>
      </w:r>
      <w:r>
        <w:t xml:space="preserve">data </w:t>
      </w:r>
      <w:r w:rsidR="00311AFE">
        <w:t>outputs.</w:t>
      </w:r>
    </w:p>
    <w:p w14:paraId="2C591488" w14:textId="0C125428" w:rsidR="003F252D" w:rsidRDefault="00311AFE" w:rsidP="00CA2799">
      <w:pPr>
        <w:ind w:firstLine="180"/>
      </w:pPr>
      <w:r>
        <w:t xml:space="preserve">Once the </w:t>
      </w:r>
      <w:r w:rsidRPr="00D3648E">
        <w:t>fishnet</w:t>
      </w:r>
      <w:r>
        <w:t xml:space="preserve"> is generated, polygons are cut with</w:t>
      </w:r>
      <w:r w:rsidRPr="00311AFE">
        <w:rPr>
          <w:i/>
        </w:rPr>
        <w:t xml:space="preserve"> Intersect</w:t>
      </w:r>
      <w:r>
        <w:t xml:space="preserve"> tool. </w:t>
      </w:r>
      <w:r w:rsidR="009D6A63">
        <w:t xml:space="preserve">The output might contain multipart </w:t>
      </w:r>
      <w:r w:rsidR="002F20D0">
        <w:t xml:space="preserve">polygons </w:t>
      </w:r>
      <w:r w:rsidR="009D6A63">
        <w:t xml:space="preserve">and </w:t>
      </w:r>
      <w:r w:rsidR="002F20D0">
        <w:t>are</w:t>
      </w:r>
      <w:r w:rsidR="00CA2799">
        <w:t xml:space="preserve"> turned into single</w:t>
      </w:r>
      <w:r w:rsidR="002F20D0">
        <w:t>-</w:t>
      </w:r>
      <w:r w:rsidR="00CA2799">
        <w:t>part</w:t>
      </w:r>
      <w:r w:rsidR="002F20D0">
        <w:t xml:space="preserve"> polygons</w:t>
      </w:r>
      <w:r w:rsidR="00CA2799">
        <w:t xml:space="preserve"> using </w:t>
      </w:r>
      <w:r w:rsidR="002F20D0">
        <w:t xml:space="preserve">the </w:t>
      </w:r>
      <w:r w:rsidR="00CA2799" w:rsidRPr="00CA2799">
        <w:rPr>
          <w:i/>
        </w:rPr>
        <w:t xml:space="preserve">Multipart </w:t>
      </w:r>
      <w:proofErr w:type="gramStart"/>
      <w:r w:rsidR="00CA2799" w:rsidRPr="00CA2799">
        <w:rPr>
          <w:i/>
        </w:rPr>
        <w:t>To</w:t>
      </w:r>
      <w:proofErr w:type="gramEnd"/>
      <w:r w:rsidR="00CA2799" w:rsidRPr="00CA2799">
        <w:rPr>
          <w:i/>
        </w:rPr>
        <w:t xml:space="preserve"> </w:t>
      </w:r>
      <w:proofErr w:type="spellStart"/>
      <w:r w:rsidR="00CA2799" w:rsidRPr="00CA2799">
        <w:rPr>
          <w:i/>
        </w:rPr>
        <w:t>Singlepart</w:t>
      </w:r>
      <w:proofErr w:type="spellEnd"/>
      <w:r w:rsidR="00CA2799">
        <w:rPr>
          <w:i/>
        </w:rPr>
        <w:t xml:space="preserve"> </w:t>
      </w:r>
      <w:r w:rsidR="00CA2799">
        <w:t>tool.</w:t>
      </w:r>
      <w:r w:rsidR="002F20D0">
        <w:t xml:space="preserve"> Then</w:t>
      </w:r>
      <w:r w:rsidR="00567EBA">
        <w:t xml:space="preserve"> </w:t>
      </w:r>
      <w:r w:rsidR="002F20D0">
        <w:t>the</w:t>
      </w:r>
      <w:r w:rsidR="003F252D" w:rsidRPr="00D3648E">
        <w:t xml:space="preserve"> polygons</w:t>
      </w:r>
      <w:r w:rsidR="002F20D0">
        <w:t xml:space="preserve"> that are too </w:t>
      </w:r>
      <w:r w:rsidR="002F20D0" w:rsidRPr="00D3648E">
        <w:t>small</w:t>
      </w:r>
      <w:r w:rsidR="002F20D0">
        <w:t xml:space="preserve"> are</w:t>
      </w:r>
      <w:r w:rsidR="00567EBA">
        <w:t xml:space="preserve"> filtered</w:t>
      </w:r>
      <w:r w:rsidR="002F20D0">
        <w:t xml:space="preserve"> out</w:t>
      </w:r>
      <w:r w:rsidR="00567EBA">
        <w:t xml:space="preserve"> to obtain </w:t>
      </w:r>
      <w:r w:rsidR="002F20D0">
        <w:t>a cleaner</w:t>
      </w:r>
      <w:r w:rsidR="00567EBA">
        <w:t xml:space="preserve"> result</w:t>
      </w:r>
      <w:r w:rsidR="002F20D0">
        <w:t xml:space="preserve"> and reduce the computational load</w:t>
      </w:r>
      <w:r w:rsidR="00567EBA">
        <w:t>.</w:t>
      </w:r>
      <w:r w:rsidR="003F252D" w:rsidRPr="00D3648E">
        <w:t xml:space="preserve"> </w:t>
      </w:r>
      <w:r w:rsidR="0085248E">
        <w:t xml:space="preserve">To do this, </w:t>
      </w:r>
      <w:r w:rsidR="0085248E" w:rsidRPr="0085248E">
        <w:rPr>
          <w:i/>
        </w:rPr>
        <w:t>select by attribute</w:t>
      </w:r>
      <w:r w:rsidR="0085248E">
        <w:t xml:space="preserve"> is applied, using </w:t>
      </w:r>
      <w:r w:rsidR="002F20D0">
        <w:t xml:space="preserve">the </w:t>
      </w:r>
      <w:r w:rsidR="0085248E">
        <w:t>area field from the attribute table.</w:t>
      </w:r>
      <w:r w:rsidR="0078437A">
        <w:t xml:space="preserve"> The </w:t>
      </w:r>
      <w:r w:rsidR="0078437A" w:rsidRPr="00D3648E">
        <w:t>threshold</w:t>
      </w:r>
      <w:r w:rsidR="0078437A">
        <w:t xml:space="preserve"> for polygon filtering is another optional parameter of the tool and is </w:t>
      </w:r>
      <w:r w:rsidR="0078437A" w:rsidRPr="0078437A">
        <w:t>0.1</w:t>
      </w:r>
      <w:r w:rsidR="007B6D84">
        <w:t xml:space="preserve"> square meter</w:t>
      </w:r>
      <w:r w:rsidR="002F20D0">
        <w:t>s</w:t>
      </w:r>
      <w:r w:rsidR="007B6D84">
        <w:t xml:space="preserve"> by default.</w:t>
      </w:r>
    </w:p>
    <w:p w14:paraId="707576B3" w14:textId="4C67A7B0" w:rsidR="007B6D84" w:rsidRPr="00D3648E" w:rsidRDefault="002F20D0" w:rsidP="00CA2799">
      <w:pPr>
        <w:ind w:firstLine="180"/>
      </w:pPr>
      <w:r>
        <w:t>The n</w:t>
      </w:r>
      <w:r w:rsidR="007B6D84">
        <w:t xml:space="preserve">ext step is generating </w:t>
      </w:r>
      <w:r w:rsidR="007B6D84" w:rsidRPr="00D3648E">
        <w:t>centroids</w:t>
      </w:r>
      <w:r w:rsidR="007B6D84">
        <w:t xml:space="preserve"> </w:t>
      </w:r>
      <w:r>
        <w:t>of</w:t>
      </w:r>
      <w:r w:rsidR="007B6D84">
        <w:t xml:space="preserve"> </w:t>
      </w:r>
      <w:r>
        <w:t xml:space="preserve">the </w:t>
      </w:r>
      <w:r w:rsidR="007B6D84">
        <w:t>remaining polygons</w:t>
      </w:r>
      <w:r w:rsidR="007B6D84" w:rsidRPr="00D3648E">
        <w:t xml:space="preserve"> with </w:t>
      </w:r>
      <w:r>
        <w:t xml:space="preserve">the </w:t>
      </w:r>
      <w:r w:rsidR="007B6D84" w:rsidRPr="007B6D84">
        <w:rPr>
          <w:i/>
        </w:rPr>
        <w:t xml:space="preserve">Feature to point </w:t>
      </w:r>
      <w:r w:rsidR="007B6D84" w:rsidRPr="00D3648E">
        <w:t>tool</w:t>
      </w:r>
      <w:r w:rsidR="003E2497">
        <w:t>.</w:t>
      </w:r>
      <w:r w:rsidR="00147792">
        <w:t xml:space="preserve"> These </w:t>
      </w:r>
      <w:r w:rsidR="00DB0663">
        <w:t>points</w:t>
      </w:r>
      <w:r w:rsidR="00147792">
        <w:t xml:space="preserve"> </w:t>
      </w:r>
      <w:r w:rsidR="00BB1C66">
        <w:t xml:space="preserve">serve as “centers of gravity” </w:t>
      </w:r>
      <w:r>
        <w:t>to which</w:t>
      </w:r>
      <w:r w:rsidR="00DB0663">
        <w:t xml:space="preserve"> </w:t>
      </w:r>
      <w:r>
        <w:t xml:space="preserve">the </w:t>
      </w:r>
      <w:r w:rsidR="00DB0663">
        <w:t>network</w:t>
      </w:r>
      <w:r w:rsidR="00BB1C66">
        <w:t xml:space="preserve"> </w:t>
      </w:r>
      <w:r>
        <w:t xml:space="preserve">is </w:t>
      </w:r>
      <w:r w:rsidR="00DB0663">
        <w:t xml:space="preserve">adjusted to </w:t>
      </w:r>
      <w:r>
        <w:t>follow the</w:t>
      </w:r>
      <w:r w:rsidR="00DB0663">
        <w:t xml:space="preserve"> distribution</w:t>
      </w:r>
      <w:r>
        <w:t xml:space="preserve"> of the studied phenomena</w:t>
      </w:r>
      <w:r w:rsidR="00DB0663">
        <w:t>.</w:t>
      </w:r>
    </w:p>
    <w:p w14:paraId="6557B44D" w14:textId="77777777" w:rsidR="00DB0663" w:rsidRPr="00D3648E" w:rsidRDefault="00DB0663" w:rsidP="00DB0663">
      <w:pPr>
        <w:pStyle w:val="ListParagraph"/>
        <w:spacing w:line="240" w:lineRule="auto"/>
        <w:ind w:left="142"/>
        <w:jc w:val="center"/>
      </w:pPr>
      <w:r w:rsidRPr="00D3648E">
        <w:rPr>
          <w:noProof/>
        </w:rPr>
        <w:lastRenderedPageBreak/>
        <w:drawing>
          <wp:inline distT="0" distB="0" distL="0" distR="0" wp14:anchorId="5835E39D" wp14:editId="2669EFC7">
            <wp:extent cx="3785239" cy="3200400"/>
            <wp:effectExtent l="0" t="0" r="571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4C3C91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5768" cy="32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CD0CD" w14:textId="77777777" w:rsidR="00C07211" w:rsidRDefault="00DB0663" w:rsidP="00DB0663">
      <w:pPr>
        <w:ind w:firstLine="180"/>
        <w:jc w:val="center"/>
      </w:pPr>
      <w:r w:rsidRPr="00DB0663">
        <w:rPr>
          <w:rFonts w:asciiTheme="minorHAnsi" w:hAnsiTheme="minorHAnsi"/>
        </w:rPr>
        <w:t>Corn point overlaid on polygons</w:t>
      </w:r>
      <w:r w:rsidR="00630DF2">
        <w:rPr>
          <w:rFonts w:asciiTheme="minorHAnsi" w:hAnsiTheme="minorHAnsi"/>
        </w:rPr>
        <w:t xml:space="preserve"> </w:t>
      </w:r>
      <w:r w:rsidR="00630DF2" w:rsidRPr="00DB0663">
        <w:rPr>
          <w:rFonts w:asciiTheme="minorHAnsi" w:hAnsiTheme="minorHAnsi"/>
        </w:rPr>
        <w:t>cut</w:t>
      </w:r>
      <w:r w:rsidR="00630DF2">
        <w:rPr>
          <w:rFonts w:asciiTheme="minorHAnsi" w:hAnsiTheme="minorHAnsi"/>
        </w:rPr>
        <w:t xml:space="preserve"> with a </w:t>
      </w:r>
      <w:r w:rsidR="00630DF2" w:rsidRPr="00DB0663">
        <w:rPr>
          <w:rFonts w:asciiTheme="minorHAnsi" w:hAnsiTheme="minorHAnsi"/>
        </w:rPr>
        <w:t>fishnet</w:t>
      </w:r>
      <w:r w:rsidRPr="00DB0663">
        <w:rPr>
          <w:rFonts w:asciiTheme="minorHAnsi" w:hAnsiTheme="minorHAnsi"/>
        </w:rPr>
        <w:t>.</w:t>
      </w:r>
    </w:p>
    <w:p w14:paraId="30D338B7" w14:textId="6DA62D40" w:rsidR="00B96AFD" w:rsidRDefault="00FB5620" w:rsidP="00615EC9">
      <w:pPr>
        <w:ind w:firstLine="180"/>
      </w:pPr>
      <w:r>
        <w:t xml:space="preserve">Next, </w:t>
      </w:r>
      <w:r w:rsidR="000F0195">
        <w:t xml:space="preserve">the </w:t>
      </w:r>
      <w:r w:rsidRPr="00FB5620">
        <w:rPr>
          <w:i/>
        </w:rPr>
        <w:t>Thiessen polygons</w:t>
      </w:r>
      <w:r w:rsidRPr="00D3648E">
        <w:t xml:space="preserve"> tool</w:t>
      </w:r>
      <w:r>
        <w:t xml:space="preserve"> is applied to the points</w:t>
      </w:r>
      <w:r w:rsidR="006336A9">
        <w:t xml:space="preserve"> and that is how </w:t>
      </w:r>
      <w:r w:rsidR="002F20D0">
        <w:t xml:space="preserve">the </w:t>
      </w:r>
      <w:r w:rsidR="006336A9">
        <w:t xml:space="preserve">adjusted network is produced. </w:t>
      </w:r>
      <w:r w:rsidR="008524FC">
        <w:t>The</w:t>
      </w:r>
      <w:r w:rsidR="006336A9" w:rsidRPr="00D3648E">
        <w:t xml:space="preserve"> screenshot </w:t>
      </w:r>
      <w:r w:rsidR="008524FC">
        <w:t xml:space="preserve">below </w:t>
      </w:r>
      <w:r w:rsidR="006336A9" w:rsidRPr="00D3648E">
        <w:t>shows corn</w:t>
      </w:r>
      <w:r w:rsidR="008524FC">
        <w:t xml:space="preserve"> (light blue)</w:t>
      </w:r>
      <w:r w:rsidR="006336A9" w:rsidRPr="00D3648E">
        <w:t xml:space="preserve">, </w:t>
      </w:r>
      <w:r w:rsidR="008524FC" w:rsidRPr="00D3648E">
        <w:t>corn points</w:t>
      </w:r>
      <w:r w:rsidR="002F20D0">
        <w:t xml:space="preserve"> or “centers of gravity”</w:t>
      </w:r>
      <w:r w:rsidR="008524FC">
        <w:t xml:space="preserve"> (dark blue)</w:t>
      </w:r>
      <w:r w:rsidR="002F20D0">
        <w:t>,</w:t>
      </w:r>
      <w:r w:rsidR="008524FC">
        <w:t xml:space="preserve"> and</w:t>
      </w:r>
      <w:r w:rsidR="008524FC" w:rsidRPr="00D3648E">
        <w:t xml:space="preserve"> </w:t>
      </w:r>
      <w:r w:rsidR="002F20D0" w:rsidRPr="002F20D0">
        <w:rPr>
          <w:iCs/>
        </w:rPr>
        <w:t>Thiessen</w:t>
      </w:r>
      <w:r w:rsidR="002F20D0" w:rsidRPr="00FB5620">
        <w:rPr>
          <w:i/>
        </w:rPr>
        <w:t xml:space="preserve"> </w:t>
      </w:r>
      <w:r w:rsidR="006336A9" w:rsidRPr="00D3648E">
        <w:t>polygons.</w:t>
      </w:r>
    </w:p>
    <w:p w14:paraId="3233A238" w14:textId="77777777" w:rsidR="00B96AFD" w:rsidRDefault="00B96AFD" w:rsidP="00B96AFD">
      <w:pPr>
        <w:ind w:firstLine="180"/>
        <w:jc w:val="center"/>
      </w:pPr>
      <w:r w:rsidRPr="00D3648E">
        <w:rPr>
          <w:noProof/>
        </w:rPr>
        <w:drawing>
          <wp:inline distT="0" distB="0" distL="0" distR="0" wp14:anchorId="492074CB" wp14:editId="7D2D5EDE">
            <wp:extent cx="3885799" cy="2857500"/>
            <wp:effectExtent l="0" t="0" r="635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4C60E5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5799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2FABD" w14:textId="18000B2F" w:rsidR="002D39F5" w:rsidRPr="00D3648E" w:rsidRDefault="006336A9" w:rsidP="00615EC9">
      <w:pPr>
        <w:ind w:firstLine="180"/>
      </w:pPr>
      <w:r w:rsidRPr="00D3648E">
        <w:t>Since a grid was used to cut initial corn polygons</w:t>
      </w:r>
      <w:r w:rsidR="00EA63AC" w:rsidRPr="00D3648E">
        <w:t>,</w:t>
      </w:r>
      <w:r w:rsidRPr="00D3648E">
        <w:t xml:space="preserve"> Voronoi polygons are about the same size.</w:t>
      </w:r>
    </w:p>
    <w:p w14:paraId="7BB9E791" w14:textId="77777777" w:rsidR="00074E71" w:rsidRDefault="00074E71" w:rsidP="00722F14"/>
    <w:p w14:paraId="25F5ADC0" w14:textId="77777777" w:rsidR="00074E71" w:rsidRPr="00D3648E" w:rsidRDefault="00074E71" w:rsidP="00074E71">
      <w:pPr>
        <w:pStyle w:val="ListParagraph"/>
        <w:spacing w:line="240" w:lineRule="auto"/>
        <w:ind w:left="-426"/>
        <w:jc w:val="center"/>
      </w:pPr>
      <w:r w:rsidRPr="00D3648E">
        <w:rPr>
          <w:noProof/>
        </w:rPr>
        <w:lastRenderedPageBreak/>
        <w:drawing>
          <wp:inline distT="0" distB="0" distL="0" distR="0" wp14:anchorId="509D63A8" wp14:editId="41050B5C">
            <wp:extent cx="4752975" cy="1757024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60968" cy="1759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763E8" w14:textId="77777777" w:rsidR="00074E71" w:rsidRDefault="00074E71" w:rsidP="00074E71">
      <w:pPr>
        <w:jc w:val="center"/>
        <w:rPr>
          <w:rFonts w:asciiTheme="minorHAnsi" w:hAnsiTheme="minorHAnsi"/>
        </w:rPr>
      </w:pPr>
      <w:r w:rsidRPr="00074E71">
        <w:rPr>
          <w:rFonts w:asciiTheme="minorHAnsi" w:hAnsiTheme="minorHAnsi"/>
        </w:rPr>
        <w:t>Distribution of Voronoi polygons area</w:t>
      </w:r>
    </w:p>
    <w:p w14:paraId="51D3691F" w14:textId="3A03573D" w:rsidR="002F20D0" w:rsidRDefault="00E35C3E" w:rsidP="002F20D0">
      <w:pPr>
        <w:ind w:firstLine="90"/>
      </w:pPr>
      <w:r w:rsidRPr="00D3648E">
        <w:t xml:space="preserve">This distribution still shows some variety, which might be reduced by aggregating </w:t>
      </w:r>
      <w:r w:rsidR="00B40B58" w:rsidRPr="00D3648E">
        <w:t xml:space="preserve">points </w:t>
      </w:r>
      <w:r w:rsidR="00B40B58">
        <w:t xml:space="preserve">sitting </w:t>
      </w:r>
      <w:r w:rsidRPr="00D3648E">
        <w:t xml:space="preserve">close </w:t>
      </w:r>
      <w:r w:rsidR="00B40B58">
        <w:t xml:space="preserve">to each other, </w:t>
      </w:r>
      <w:r w:rsidRPr="00D3648E">
        <w:t>or additional processing of Voronoi polygons (select</w:t>
      </w:r>
      <w:r w:rsidR="00B40B58">
        <w:t xml:space="preserve"> smallest polygons</w:t>
      </w:r>
      <w:r w:rsidRPr="00D3648E">
        <w:t xml:space="preserve"> by area, cut</w:t>
      </w:r>
      <w:r w:rsidR="002F20D0">
        <w:t xml:space="preserve"> and paste</w:t>
      </w:r>
      <w:r w:rsidRPr="00D3648E">
        <w:t xml:space="preserve"> to a new layer, unite all polygons to a multi</w:t>
      </w:r>
      <w:r w:rsidR="002F20D0">
        <w:t xml:space="preserve"> </w:t>
      </w:r>
      <w:r w:rsidRPr="00D3648E">
        <w:t xml:space="preserve">polygon, adjacent </w:t>
      </w:r>
      <w:r w:rsidR="002F20D0" w:rsidRPr="002F20D0">
        <w:t xml:space="preserve">polygons </w:t>
      </w:r>
      <w:r w:rsidRPr="00D3648E">
        <w:t xml:space="preserve">should be </w:t>
      </w:r>
      <w:r w:rsidR="002F20D0">
        <w:t>merged</w:t>
      </w:r>
      <w:r w:rsidRPr="00D3648E">
        <w:t>, then explode multi</w:t>
      </w:r>
      <w:r w:rsidR="002F20D0">
        <w:t xml:space="preserve"> </w:t>
      </w:r>
      <w:r w:rsidRPr="00D3648E">
        <w:t>polygon</w:t>
      </w:r>
      <w:r w:rsidR="00E8339B">
        <w:t>s</w:t>
      </w:r>
      <w:r w:rsidRPr="00D3648E">
        <w:t xml:space="preserve"> to a group of single </w:t>
      </w:r>
      <w:bookmarkStart w:id="0" w:name="_Hlk137501037"/>
      <w:r w:rsidRPr="00D3648E">
        <w:t xml:space="preserve">polygons </w:t>
      </w:r>
      <w:bookmarkEnd w:id="0"/>
      <w:r w:rsidRPr="00D3648E">
        <w:t xml:space="preserve">and insert them back to the </w:t>
      </w:r>
      <w:r w:rsidR="00E8339B">
        <w:t xml:space="preserve">original Voronoi polygon layer). This additional processing is </w:t>
      </w:r>
      <w:r w:rsidR="002F20D0">
        <w:t xml:space="preserve">not </w:t>
      </w:r>
      <w:r w:rsidR="00EA63AC">
        <w:t>implemented in the</w:t>
      </w:r>
      <w:r w:rsidR="002F20D0">
        <w:t xml:space="preserve"> cu</w:t>
      </w:r>
      <w:r w:rsidR="00E8339B">
        <w:t>rrent version of</w:t>
      </w:r>
      <w:r w:rsidR="002F20D0">
        <w:t xml:space="preserve"> the</w:t>
      </w:r>
      <w:r w:rsidR="00E8339B">
        <w:t xml:space="preserve"> tool.</w:t>
      </w:r>
    </w:p>
    <w:p w14:paraId="68071695" w14:textId="201483A5" w:rsidR="005F6973" w:rsidRDefault="00EA63AC" w:rsidP="0091610A">
      <w:pPr>
        <w:ind w:firstLine="90"/>
      </w:pPr>
      <w:r>
        <w:t>To</w:t>
      </w:r>
      <w:r w:rsidR="0091610A">
        <w:t xml:space="preserve"> get pixels per area count, </w:t>
      </w:r>
      <w:r w:rsidR="002F20D0">
        <w:t xml:space="preserve">the </w:t>
      </w:r>
      <w:r w:rsidR="0091610A">
        <w:t xml:space="preserve">area and number of pixels in each Thiessen polygon </w:t>
      </w:r>
      <w:r w:rsidR="002F20D0">
        <w:t>need to</w:t>
      </w:r>
      <w:r w:rsidR="0091610A">
        <w:t xml:space="preserve"> be calculated.</w:t>
      </w:r>
      <w:r w:rsidR="002F20D0">
        <w:t xml:space="preserve">  The n</w:t>
      </w:r>
      <w:r w:rsidR="0091610A">
        <w:t xml:space="preserve">umber of pixels in each Thiessen polygon </w:t>
      </w:r>
      <w:r w:rsidR="002F20D0">
        <w:t xml:space="preserve">is </w:t>
      </w:r>
      <w:r w:rsidR="00B2645A">
        <w:t xml:space="preserve">obtained </w:t>
      </w:r>
      <w:r w:rsidR="0091610A">
        <w:t xml:space="preserve">using </w:t>
      </w:r>
      <w:r w:rsidR="000F0195">
        <w:t xml:space="preserve">the </w:t>
      </w:r>
      <w:r w:rsidR="0091610A" w:rsidRPr="00B2645A">
        <w:rPr>
          <w:i/>
        </w:rPr>
        <w:t>Zonal statistics</w:t>
      </w:r>
      <w:r w:rsidR="0091610A">
        <w:t xml:space="preserve"> tool. Binary corn raster and </w:t>
      </w:r>
      <w:r w:rsidR="00571C0F" w:rsidRPr="00571C0F">
        <w:t xml:space="preserve">Thiessen </w:t>
      </w:r>
      <w:r w:rsidR="0091610A">
        <w:t xml:space="preserve">polygons are inputs to this tool. </w:t>
      </w:r>
    </w:p>
    <w:p w14:paraId="72FA5121" w14:textId="77777777" w:rsidR="008E16AB" w:rsidRDefault="000B7939" w:rsidP="000B7939">
      <w:pPr>
        <w:spacing w:line="240" w:lineRule="auto"/>
        <w:ind w:firstLine="90"/>
        <w:jc w:val="center"/>
      </w:pPr>
      <w:r w:rsidRPr="00D3648E">
        <w:rPr>
          <w:noProof/>
        </w:rPr>
        <w:drawing>
          <wp:inline distT="0" distB="0" distL="0" distR="0" wp14:anchorId="79918E67" wp14:editId="6010F848">
            <wp:extent cx="2819400" cy="2563092"/>
            <wp:effectExtent l="0" t="0" r="0" b="889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4C935B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0520" cy="2582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75AA0" w14:textId="77777777" w:rsidR="000B7939" w:rsidRDefault="000B7939" w:rsidP="000B7939">
      <w:pPr>
        <w:ind w:firstLine="90"/>
        <w:jc w:val="center"/>
      </w:pPr>
      <w:r>
        <w:rPr>
          <w:rFonts w:asciiTheme="minorHAnsi" w:hAnsiTheme="minorHAnsi"/>
        </w:rPr>
        <w:t>N</w:t>
      </w:r>
      <w:r w:rsidRPr="008E16AB">
        <w:rPr>
          <w:rFonts w:asciiTheme="minorHAnsi" w:hAnsiTheme="minorHAnsi"/>
        </w:rPr>
        <w:t xml:space="preserve">umber of corn pixels in each </w:t>
      </w:r>
      <w:r w:rsidRPr="000B7939">
        <w:rPr>
          <w:rFonts w:asciiTheme="minorHAnsi" w:hAnsiTheme="minorHAnsi"/>
        </w:rPr>
        <w:t>Thiessen</w:t>
      </w:r>
      <w:r>
        <w:t xml:space="preserve"> </w:t>
      </w:r>
      <w:r w:rsidRPr="008E16AB">
        <w:rPr>
          <w:rFonts w:asciiTheme="minorHAnsi" w:hAnsiTheme="minorHAnsi"/>
        </w:rPr>
        <w:t>polygon.</w:t>
      </w:r>
    </w:p>
    <w:p w14:paraId="1D2C5484" w14:textId="56E4882D" w:rsidR="00F06CCE" w:rsidRDefault="002F20D0" w:rsidP="005F6973">
      <w:pPr>
        <w:ind w:firstLine="90"/>
      </w:pPr>
      <w:r>
        <w:lastRenderedPageBreak/>
        <w:t xml:space="preserve">A </w:t>
      </w:r>
      <w:r w:rsidR="009F67B2">
        <w:t>R</w:t>
      </w:r>
      <w:r w:rsidR="009F67B2" w:rsidRPr="009F67B2">
        <w:t xml:space="preserve">aster with </w:t>
      </w:r>
      <w:r>
        <w:t xml:space="preserve">the </w:t>
      </w:r>
      <w:r w:rsidR="009F67B2" w:rsidRPr="009F67B2">
        <w:t xml:space="preserve">area of each </w:t>
      </w:r>
      <w:r w:rsidR="00571C0F" w:rsidRPr="00571C0F">
        <w:t xml:space="preserve">Thiessen </w:t>
      </w:r>
      <w:r w:rsidR="009F67B2" w:rsidRPr="009F67B2">
        <w:t>polygon</w:t>
      </w:r>
      <w:r w:rsidR="009F67B2">
        <w:t xml:space="preserve"> is generated using </w:t>
      </w:r>
      <w:r>
        <w:t xml:space="preserve">the </w:t>
      </w:r>
      <w:r w:rsidR="009F67B2" w:rsidRPr="002F20D0">
        <w:rPr>
          <w:i/>
          <w:iCs/>
        </w:rPr>
        <w:t>Zonal</w:t>
      </w:r>
      <w:r w:rsidR="009F67B2" w:rsidRPr="009F67B2">
        <w:rPr>
          <w:i/>
        </w:rPr>
        <w:t xml:space="preserve"> geometry</w:t>
      </w:r>
      <w:r w:rsidR="009F67B2" w:rsidRPr="009F67B2">
        <w:t xml:space="preserve"> tool.  This tool use</w:t>
      </w:r>
      <w:r w:rsidR="00571C0F">
        <w:t>s</w:t>
      </w:r>
      <w:r w:rsidR="009F67B2" w:rsidRPr="009F67B2">
        <w:t xml:space="preserve"> </w:t>
      </w:r>
      <w:r w:rsidR="00571C0F" w:rsidRPr="00571C0F">
        <w:t xml:space="preserve">Thiessen </w:t>
      </w:r>
      <w:r w:rsidR="00571C0F" w:rsidRPr="009F67B2">
        <w:t>polygon</w:t>
      </w:r>
      <w:r w:rsidR="00571C0F">
        <w:t>s</w:t>
      </w:r>
      <w:r w:rsidR="008F4732">
        <w:t xml:space="preserve"> as</w:t>
      </w:r>
      <w:r w:rsidR="00571C0F" w:rsidRPr="009F67B2">
        <w:t xml:space="preserve"> </w:t>
      </w:r>
      <w:r w:rsidR="009F67B2" w:rsidRPr="009F67B2">
        <w:t>input</w:t>
      </w:r>
      <w:r w:rsidR="008F4732">
        <w:t xml:space="preserve">. </w:t>
      </w:r>
      <w:r>
        <w:t xml:space="preserve">Generated </w:t>
      </w:r>
      <w:proofErr w:type="spellStart"/>
      <w:r>
        <w:t>rasters</w:t>
      </w:r>
      <w:proofErr w:type="spellEnd"/>
      <w:r>
        <w:t xml:space="preserve"> must</w:t>
      </w:r>
      <w:r w:rsidR="008F4732">
        <w:t xml:space="preserve"> have the</w:t>
      </w:r>
      <w:r w:rsidR="009F67B2" w:rsidRPr="009F67B2">
        <w:t xml:space="preserve"> same pixel size</w:t>
      </w:r>
      <w:r>
        <w:t xml:space="preserve">, which is done </w:t>
      </w:r>
      <w:r w:rsidR="00BB6F2A">
        <w:t>automatically</w:t>
      </w:r>
      <w:r>
        <w:t>, by</w:t>
      </w:r>
      <w:r w:rsidR="00BB6F2A">
        <w:t xml:space="preserve"> </w:t>
      </w:r>
      <w:r>
        <w:t>applying</w:t>
      </w:r>
      <w:r w:rsidR="00BB6F2A">
        <w:t xml:space="preserve"> the cell</w:t>
      </w:r>
      <w:r>
        <w:t xml:space="preserve"> </w:t>
      </w:r>
      <w:r w:rsidR="00BB6F2A">
        <w:t xml:space="preserve">size of </w:t>
      </w:r>
      <w:r>
        <w:t xml:space="preserve">the </w:t>
      </w:r>
      <w:r w:rsidR="00F06CCE">
        <w:t>initial</w:t>
      </w:r>
      <w:r w:rsidR="00BB6F2A">
        <w:t xml:space="preserve"> binary raster</w:t>
      </w:r>
      <w:r w:rsidR="00F06CCE">
        <w:t>.</w:t>
      </w:r>
      <w:r w:rsidR="009F67B2" w:rsidRPr="009F67B2">
        <w:t xml:space="preserve"> </w:t>
      </w:r>
    </w:p>
    <w:p w14:paraId="48B2FBC2" w14:textId="77777777" w:rsidR="00F06CCE" w:rsidRPr="00D3648E" w:rsidRDefault="00F06CCE" w:rsidP="004360F3">
      <w:pPr>
        <w:pStyle w:val="ListParagraph"/>
        <w:tabs>
          <w:tab w:val="left" w:pos="720"/>
        </w:tabs>
        <w:spacing w:line="240" w:lineRule="auto"/>
        <w:ind w:left="0"/>
        <w:jc w:val="center"/>
        <w:rPr>
          <w:i/>
        </w:rPr>
      </w:pPr>
      <w:r w:rsidRPr="00D3648E">
        <w:rPr>
          <w:i/>
          <w:noProof/>
        </w:rPr>
        <w:drawing>
          <wp:inline distT="0" distB="0" distL="0" distR="0" wp14:anchorId="0611CD88" wp14:editId="7406990B">
            <wp:extent cx="3011571" cy="2758812"/>
            <wp:effectExtent l="0" t="0" r="0" b="381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4C206E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8019" cy="2773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116F9" w14:textId="77777777" w:rsidR="00F06CCE" w:rsidRPr="00F06CCE" w:rsidRDefault="004360F3" w:rsidP="004360F3">
      <w:pPr>
        <w:pStyle w:val="ListParagraph"/>
        <w:ind w:left="0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A</w:t>
      </w:r>
      <w:r w:rsidR="00F06CCE" w:rsidRPr="00F06CCE">
        <w:rPr>
          <w:rFonts w:asciiTheme="minorHAnsi" w:hAnsiTheme="minorHAnsi"/>
        </w:rPr>
        <w:t>rea of each polygon</w:t>
      </w:r>
    </w:p>
    <w:p w14:paraId="2E8B0B9A" w14:textId="77777777" w:rsidR="00F06CCE" w:rsidRDefault="00F34D2A" w:rsidP="002F20D0">
      <w:r>
        <w:t>Map algebra (</w:t>
      </w:r>
      <w:r w:rsidRPr="00F34D2A">
        <w:rPr>
          <w:i/>
        </w:rPr>
        <w:t>Raster calculator</w:t>
      </w:r>
      <w:r>
        <w:t>) is then used to calculate</w:t>
      </w:r>
      <w:r w:rsidR="004360F3" w:rsidRPr="004360F3">
        <w:t xml:space="preserve"> pixels per square unit </w:t>
      </w:r>
      <w:r>
        <w:t xml:space="preserve">raster. </w:t>
      </w:r>
      <w:r w:rsidR="00DB23A6">
        <w:t>P</w:t>
      </w:r>
      <w:r w:rsidR="004360F3" w:rsidRPr="004360F3">
        <w:t>ixel count raster</w:t>
      </w:r>
      <w:r w:rsidR="00DB23A6">
        <w:t xml:space="preserve"> is s</w:t>
      </w:r>
      <w:r w:rsidR="00DB23A6" w:rsidRPr="004360F3">
        <w:t>imply divide</w:t>
      </w:r>
      <w:r w:rsidR="00DB23A6">
        <w:t>d</w:t>
      </w:r>
      <w:r w:rsidR="004360F3" w:rsidRPr="004360F3">
        <w:t xml:space="preserve"> by area raster.</w:t>
      </w:r>
    </w:p>
    <w:p w14:paraId="2748CED1" w14:textId="77777777" w:rsidR="00F06CCE" w:rsidRDefault="00DB23A6" w:rsidP="00C025FF">
      <w:pPr>
        <w:spacing w:line="240" w:lineRule="auto"/>
        <w:ind w:firstLine="90"/>
        <w:jc w:val="center"/>
      </w:pPr>
      <w:r w:rsidRPr="00D3648E">
        <w:rPr>
          <w:noProof/>
        </w:rPr>
        <w:drawing>
          <wp:inline distT="0" distB="0" distL="0" distR="0" wp14:anchorId="3C2A3581" wp14:editId="3A536F1B">
            <wp:extent cx="2964604" cy="2695575"/>
            <wp:effectExtent l="0" t="0" r="762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4C8AD5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5910" cy="270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2E06C" w14:textId="77777777" w:rsidR="00DB23A6" w:rsidRDefault="00C025FF" w:rsidP="00C025FF">
      <w:pPr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P</w:t>
      </w:r>
      <w:r w:rsidRPr="00C025FF">
        <w:rPr>
          <w:rFonts w:asciiTheme="minorHAnsi" w:hAnsiTheme="minorHAnsi"/>
        </w:rPr>
        <w:t xml:space="preserve">ixels per square meter </w:t>
      </w:r>
      <w:r>
        <w:rPr>
          <w:rFonts w:asciiTheme="minorHAnsi" w:hAnsiTheme="minorHAnsi"/>
        </w:rPr>
        <w:t xml:space="preserve">in each </w:t>
      </w:r>
      <w:r w:rsidR="00920A33" w:rsidRPr="00920A33">
        <w:rPr>
          <w:rFonts w:asciiTheme="minorHAnsi" w:hAnsiTheme="minorHAnsi"/>
        </w:rPr>
        <w:t xml:space="preserve">Thiessen </w:t>
      </w:r>
      <w:r>
        <w:rPr>
          <w:rFonts w:asciiTheme="minorHAnsi" w:hAnsiTheme="minorHAnsi"/>
        </w:rPr>
        <w:t>polygon</w:t>
      </w:r>
    </w:p>
    <w:p w14:paraId="4DD8676D" w14:textId="77777777" w:rsidR="00C025FF" w:rsidRDefault="00C025FF" w:rsidP="00C025FF">
      <w:pPr>
        <w:jc w:val="center"/>
        <w:rPr>
          <w:rFonts w:asciiTheme="minorHAnsi" w:hAnsiTheme="minorHAnsi"/>
        </w:rPr>
      </w:pPr>
    </w:p>
    <w:p w14:paraId="0204926C" w14:textId="10C42504" w:rsidR="00057598" w:rsidRDefault="00C025FF" w:rsidP="00057598">
      <w:r>
        <w:lastRenderedPageBreak/>
        <w:t xml:space="preserve">The last step is </w:t>
      </w:r>
      <w:r w:rsidR="00057598">
        <w:t xml:space="preserve">producing a </w:t>
      </w:r>
      <w:r>
        <w:t>heatmap.</w:t>
      </w:r>
      <w:r w:rsidR="002F20D0">
        <w:t xml:space="preserve"> P</w:t>
      </w:r>
      <w:r w:rsidR="00057598">
        <w:t xml:space="preserve">ixels per square unit values are extracted to points </w:t>
      </w:r>
      <w:r w:rsidR="00057598" w:rsidRPr="00057598">
        <w:rPr>
          <w:i/>
        </w:rPr>
        <w:t>(Extract values to points</w:t>
      </w:r>
      <w:r w:rsidR="00E3795B">
        <w:t xml:space="preserve"> tool</w:t>
      </w:r>
      <w:r w:rsidR="00057598">
        <w:t>)</w:t>
      </w:r>
      <w:r w:rsidR="00F42BAF">
        <w:t>.</w:t>
      </w:r>
      <w:r w:rsidR="00057598">
        <w:t xml:space="preserve"> </w:t>
      </w:r>
      <w:r w:rsidR="002F20D0">
        <w:t>The p</w:t>
      </w:r>
      <w:r w:rsidR="00057598">
        <w:t xml:space="preserve">oint shape file generated </w:t>
      </w:r>
      <w:r w:rsidR="002F20D0">
        <w:t>previously</w:t>
      </w:r>
      <w:r w:rsidR="00920A33">
        <w:t xml:space="preserve"> can be used here</w:t>
      </w:r>
      <w:r w:rsidR="00057598">
        <w:t xml:space="preserve"> if </w:t>
      </w:r>
      <w:r w:rsidR="00920A33">
        <w:t xml:space="preserve">there </w:t>
      </w:r>
      <w:r w:rsidR="00146289">
        <w:t>were no changes</w:t>
      </w:r>
      <w:r w:rsidR="00920A33">
        <w:t xml:space="preserve"> in</w:t>
      </w:r>
      <w:r w:rsidR="00057598">
        <w:t xml:space="preserve"> </w:t>
      </w:r>
      <w:r w:rsidR="00920A33" w:rsidRPr="00571C0F">
        <w:t xml:space="preserve">Thiessen </w:t>
      </w:r>
      <w:r w:rsidR="00057598">
        <w:t xml:space="preserve">polygons. If </w:t>
      </w:r>
      <w:r w:rsidR="009B1EA6">
        <w:t>there were</w:t>
      </w:r>
      <w:r w:rsidR="00057598">
        <w:t>,</w:t>
      </w:r>
      <w:r w:rsidR="009B1EA6" w:rsidRPr="009B1EA6">
        <w:t xml:space="preserve"> </w:t>
      </w:r>
      <w:r w:rsidR="002F20D0">
        <w:t xml:space="preserve">a </w:t>
      </w:r>
      <w:r w:rsidR="009B1EA6">
        <w:t>new set of points</w:t>
      </w:r>
      <w:r w:rsidR="00057598">
        <w:t xml:space="preserve"> should</w:t>
      </w:r>
      <w:r w:rsidR="009B1EA6">
        <w:t xml:space="preserve"> be</w:t>
      </w:r>
      <w:r w:rsidR="00057598">
        <w:t xml:space="preserve"> generate</w:t>
      </w:r>
      <w:r w:rsidR="009B1EA6">
        <w:t>d</w:t>
      </w:r>
      <w:r w:rsidR="00057598">
        <w:t xml:space="preserve"> (</w:t>
      </w:r>
      <w:r w:rsidR="00057598" w:rsidRPr="009B1EA6">
        <w:rPr>
          <w:i/>
        </w:rPr>
        <w:t>Feature to point</w:t>
      </w:r>
      <w:r w:rsidR="00057598">
        <w:t xml:space="preserve"> tool) from </w:t>
      </w:r>
      <w:r w:rsidR="002F20D0">
        <w:t xml:space="preserve">the </w:t>
      </w:r>
      <w:r w:rsidR="00057598">
        <w:t xml:space="preserve">final </w:t>
      </w:r>
      <w:r w:rsidR="00920A33" w:rsidRPr="00571C0F">
        <w:t xml:space="preserve">Thiessen </w:t>
      </w:r>
      <w:r w:rsidR="00057598">
        <w:t>polygons.</w:t>
      </w:r>
    </w:p>
    <w:p w14:paraId="0471FA33" w14:textId="63446A0F" w:rsidR="00057598" w:rsidRDefault="002F20D0" w:rsidP="00E3795B">
      <w:pPr>
        <w:ind w:firstLine="180"/>
      </w:pPr>
      <w:r>
        <w:t>The l</w:t>
      </w:r>
      <w:r w:rsidR="00E3795B">
        <w:t xml:space="preserve">ast step is </w:t>
      </w:r>
      <w:r>
        <w:t xml:space="preserve">the </w:t>
      </w:r>
      <w:r w:rsidR="00E3795B">
        <w:t>interpolation of</w:t>
      </w:r>
      <w:r w:rsidR="00057598">
        <w:t xml:space="preserve"> obtained points to a surface. There are multiple options available in </w:t>
      </w:r>
      <w:r w:rsidR="006E0998">
        <w:t>A</w:t>
      </w:r>
      <w:r w:rsidR="00057598">
        <w:t>rcG</w:t>
      </w:r>
      <w:r>
        <w:t>IS</w:t>
      </w:r>
      <w:r w:rsidR="00057598">
        <w:t xml:space="preserve"> under</w:t>
      </w:r>
      <w:r w:rsidR="006E0998">
        <w:t xml:space="preserve"> </w:t>
      </w:r>
      <w:r w:rsidR="00057598" w:rsidRPr="006E0998">
        <w:rPr>
          <w:i/>
        </w:rPr>
        <w:t>Spatial analyst tools/Interpolation</w:t>
      </w:r>
      <w:r w:rsidR="00057598">
        <w:t xml:space="preserve">. </w:t>
      </w:r>
      <w:r w:rsidR="006E0998">
        <w:t>At this point,</w:t>
      </w:r>
      <w:r>
        <w:t xml:space="preserve"> the</w:t>
      </w:r>
      <w:r w:rsidR="006E0998">
        <w:t xml:space="preserve"> </w:t>
      </w:r>
      <w:r w:rsidR="00057598">
        <w:t>IDW interpolation</w:t>
      </w:r>
      <w:r>
        <w:t xml:space="preserve"> is used</w:t>
      </w:r>
      <w:r w:rsidR="0000200F">
        <w:t>.</w:t>
      </w:r>
    </w:p>
    <w:p w14:paraId="23983C84" w14:textId="77777777" w:rsidR="00C025FF" w:rsidRDefault="00D50DA2" w:rsidP="003E0B0E">
      <w:pPr>
        <w:spacing w:line="240" w:lineRule="auto"/>
        <w:jc w:val="center"/>
      </w:pPr>
      <w:r>
        <w:rPr>
          <w:noProof/>
        </w:rPr>
        <w:drawing>
          <wp:inline distT="0" distB="0" distL="0" distR="0" wp14:anchorId="2DDA1F19" wp14:editId="23E7D614">
            <wp:extent cx="3101472" cy="2838450"/>
            <wp:effectExtent l="0" t="0" r="381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84C302.tmp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1681" cy="2838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65116" w14:textId="77777777" w:rsidR="003E0B0E" w:rsidRPr="003E0B0E" w:rsidRDefault="003E0B0E" w:rsidP="00D50DA2">
      <w:pPr>
        <w:jc w:val="center"/>
        <w:rPr>
          <w:rFonts w:asciiTheme="minorHAnsi" w:hAnsiTheme="minorHAnsi"/>
        </w:rPr>
      </w:pPr>
      <w:r w:rsidRPr="003E0B0E">
        <w:rPr>
          <w:rFonts w:asciiTheme="minorHAnsi" w:hAnsiTheme="minorHAnsi"/>
        </w:rPr>
        <w:t>Heatmap. White and red – more corn, yellow and green less corn.</w:t>
      </w:r>
    </w:p>
    <w:p w14:paraId="64718BF9" w14:textId="76B48A5B" w:rsidR="00F943AC" w:rsidRDefault="002F20D0" w:rsidP="002F20D0">
      <w:r>
        <w:t>The c</w:t>
      </w:r>
      <w:r w:rsidR="00542DD6">
        <w:t xml:space="preserve">ode consists of several logic </w:t>
      </w:r>
      <w:r w:rsidR="00185370">
        <w:t>steps:</w:t>
      </w:r>
      <w:r w:rsidR="00542DD6">
        <w:t xml:space="preserve"> importing modules, setting up </w:t>
      </w:r>
      <w:r>
        <w:t xml:space="preserve">the </w:t>
      </w:r>
      <w:r w:rsidR="00542DD6">
        <w:t xml:space="preserve">environment, getting parameters from </w:t>
      </w:r>
      <w:r>
        <w:t xml:space="preserve">the </w:t>
      </w:r>
      <w:r w:rsidR="00542DD6">
        <w:t xml:space="preserve">tool interface, </w:t>
      </w:r>
      <w:r w:rsidR="00185370">
        <w:t>applying tools</w:t>
      </w:r>
      <w:r>
        <w:t>,</w:t>
      </w:r>
      <w:r w:rsidR="00185370">
        <w:t xml:space="preserve"> and clearing memory.</w:t>
      </w:r>
      <w:r w:rsidR="008860F3">
        <w:t xml:space="preserve"> </w:t>
      </w:r>
      <w:r>
        <w:t>The o</w:t>
      </w:r>
      <w:r w:rsidR="008860F3">
        <w:t xml:space="preserve">verall logic structure of the code is sown by </w:t>
      </w:r>
      <w:r>
        <w:t xml:space="preserve">the </w:t>
      </w:r>
      <w:r w:rsidR="008860F3">
        <w:t>flowchart:</w:t>
      </w:r>
    </w:p>
    <w:p w14:paraId="7313C2E2" w14:textId="77777777" w:rsidR="008860F3" w:rsidRDefault="008860F3" w:rsidP="00726F4A">
      <w:pPr>
        <w:ind w:firstLine="90"/>
        <w:jc w:val="center"/>
      </w:pPr>
      <w:r>
        <w:rPr>
          <w:noProof/>
        </w:rPr>
        <w:lastRenderedPageBreak/>
        <w:drawing>
          <wp:inline distT="0" distB="0" distL="0" distR="0" wp14:anchorId="100C887F" wp14:editId="4BDD31B3">
            <wp:extent cx="6152515" cy="3027045"/>
            <wp:effectExtent l="0" t="0" r="635" b="190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78EC06.tmp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2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83E27" w14:textId="77777777" w:rsidR="00726F4A" w:rsidRDefault="00726F4A" w:rsidP="005F6973">
      <w:pPr>
        <w:ind w:firstLine="90"/>
      </w:pPr>
    </w:p>
    <w:p w14:paraId="602DCC70" w14:textId="77777777" w:rsidR="00722F14" w:rsidRPr="00D3648E" w:rsidRDefault="00722F14" w:rsidP="00722F14"/>
    <w:sectPr w:rsidR="00722F14" w:rsidRPr="00D3648E" w:rsidSect="00B23416">
      <w:pgSz w:w="12240" w:h="15840"/>
      <w:pgMar w:top="630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CC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1C3046"/>
    <w:multiLevelType w:val="hybridMultilevel"/>
    <w:tmpl w:val="42FE6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745765"/>
    <w:multiLevelType w:val="multilevel"/>
    <w:tmpl w:val="80B4E13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8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FDE6C6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28262953">
    <w:abstractNumId w:val="0"/>
  </w:num>
  <w:num w:numId="2" w16cid:durableId="418604361">
    <w:abstractNumId w:val="1"/>
  </w:num>
  <w:num w:numId="3" w16cid:durableId="4448083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s7A0NzACEhaWFko6SsGpxcWZ+XkgBca1AA64toQsAAAA"/>
  </w:docVars>
  <w:rsids>
    <w:rsidRoot w:val="00507DD3"/>
    <w:rsid w:val="0000200F"/>
    <w:rsid w:val="00021597"/>
    <w:rsid w:val="00043C00"/>
    <w:rsid w:val="000527F4"/>
    <w:rsid w:val="00057598"/>
    <w:rsid w:val="00064638"/>
    <w:rsid w:val="00074E71"/>
    <w:rsid w:val="0007608D"/>
    <w:rsid w:val="00085F3D"/>
    <w:rsid w:val="000A1F33"/>
    <w:rsid w:val="000A2F88"/>
    <w:rsid w:val="000A711D"/>
    <w:rsid w:val="000B7939"/>
    <w:rsid w:val="000D2D91"/>
    <w:rsid w:val="000F0195"/>
    <w:rsid w:val="00146289"/>
    <w:rsid w:val="00147792"/>
    <w:rsid w:val="001622F0"/>
    <w:rsid w:val="00163917"/>
    <w:rsid w:val="00170FE0"/>
    <w:rsid w:val="00171617"/>
    <w:rsid w:val="00176752"/>
    <w:rsid w:val="00185370"/>
    <w:rsid w:val="00195750"/>
    <w:rsid w:val="001B6CB7"/>
    <w:rsid w:val="001C4B4E"/>
    <w:rsid w:val="001D3CA9"/>
    <w:rsid w:val="001D54A3"/>
    <w:rsid w:val="001D5ED0"/>
    <w:rsid w:val="001E32E8"/>
    <w:rsid w:val="001F0C22"/>
    <w:rsid w:val="00215FD3"/>
    <w:rsid w:val="00217155"/>
    <w:rsid w:val="00225143"/>
    <w:rsid w:val="002535CD"/>
    <w:rsid w:val="002602EE"/>
    <w:rsid w:val="00261387"/>
    <w:rsid w:val="002B74BF"/>
    <w:rsid w:val="002C35F9"/>
    <w:rsid w:val="002D39F5"/>
    <w:rsid w:val="002F20D0"/>
    <w:rsid w:val="00311AFE"/>
    <w:rsid w:val="00322D47"/>
    <w:rsid w:val="003347BF"/>
    <w:rsid w:val="00351B40"/>
    <w:rsid w:val="003604E7"/>
    <w:rsid w:val="00362165"/>
    <w:rsid w:val="00374F78"/>
    <w:rsid w:val="00384AF4"/>
    <w:rsid w:val="00396125"/>
    <w:rsid w:val="0039649F"/>
    <w:rsid w:val="003A31A1"/>
    <w:rsid w:val="003E0B0E"/>
    <w:rsid w:val="003E2497"/>
    <w:rsid w:val="003E5706"/>
    <w:rsid w:val="003F252D"/>
    <w:rsid w:val="00401853"/>
    <w:rsid w:val="00414CD0"/>
    <w:rsid w:val="00425A4C"/>
    <w:rsid w:val="004360F3"/>
    <w:rsid w:val="004365BE"/>
    <w:rsid w:val="004432AA"/>
    <w:rsid w:val="00474A2A"/>
    <w:rsid w:val="0048034B"/>
    <w:rsid w:val="00496256"/>
    <w:rsid w:val="004A2030"/>
    <w:rsid w:val="004B7625"/>
    <w:rsid w:val="004D1F05"/>
    <w:rsid w:val="00507DD3"/>
    <w:rsid w:val="00514181"/>
    <w:rsid w:val="0052374A"/>
    <w:rsid w:val="0052795A"/>
    <w:rsid w:val="005337B8"/>
    <w:rsid w:val="00542DD6"/>
    <w:rsid w:val="005605AA"/>
    <w:rsid w:val="0056115D"/>
    <w:rsid w:val="00567EBA"/>
    <w:rsid w:val="00571C0F"/>
    <w:rsid w:val="00581730"/>
    <w:rsid w:val="0059289E"/>
    <w:rsid w:val="0059440F"/>
    <w:rsid w:val="00597FD6"/>
    <w:rsid w:val="005A49C8"/>
    <w:rsid w:val="005B7399"/>
    <w:rsid w:val="005C4CC4"/>
    <w:rsid w:val="005E5066"/>
    <w:rsid w:val="005F6973"/>
    <w:rsid w:val="00615EC9"/>
    <w:rsid w:val="00621D50"/>
    <w:rsid w:val="00630DF2"/>
    <w:rsid w:val="006336A9"/>
    <w:rsid w:val="00643523"/>
    <w:rsid w:val="00647A69"/>
    <w:rsid w:val="006514D8"/>
    <w:rsid w:val="00652DE6"/>
    <w:rsid w:val="00684D99"/>
    <w:rsid w:val="0069639C"/>
    <w:rsid w:val="006B68AD"/>
    <w:rsid w:val="006D66FB"/>
    <w:rsid w:val="006E0998"/>
    <w:rsid w:val="006E1D98"/>
    <w:rsid w:val="00703A8E"/>
    <w:rsid w:val="0071372E"/>
    <w:rsid w:val="00722F14"/>
    <w:rsid w:val="00726AD6"/>
    <w:rsid w:val="00726F4A"/>
    <w:rsid w:val="00751878"/>
    <w:rsid w:val="00765391"/>
    <w:rsid w:val="00782AE4"/>
    <w:rsid w:val="0078437A"/>
    <w:rsid w:val="007A6707"/>
    <w:rsid w:val="007B6D84"/>
    <w:rsid w:val="007C26B8"/>
    <w:rsid w:val="007C4046"/>
    <w:rsid w:val="007E7A52"/>
    <w:rsid w:val="00807886"/>
    <w:rsid w:val="00813BA4"/>
    <w:rsid w:val="0085248E"/>
    <w:rsid w:val="008524FC"/>
    <w:rsid w:val="00872BBF"/>
    <w:rsid w:val="0087703F"/>
    <w:rsid w:val="00884F19"/>
    <w:rsid w:val="008860F3"/>
    <w:rsid w:val="0089489B"/>
    <w:rsid w:val="00896A53"/>
    <w:rsid w:val="008A555C"/>
    <w:rsid w:val="008C098A"/>
    <w:rsid w:val="008E16AB"/>
    <w:rsid w:val="008F4732"/>
    <w:rsid w:val="0090050C"/>
    <w:rsid w:val="009066E4"/>
    <w:rsid w:val="009067BC"/>
    <w:rsid w:val="0091610A"/>
    <w:rsid w:val="00920A33"/>
    <w:rsid w:val="009418F5"/>
    <w:rsid w:val="00953293"/>
    <w:rsid w:val="00964B40"/>
    <w:rsid w:val="0097638C"/>
    <w:rsid w:val="0099626B"/>
    <w:rsid w:val="009B1EA6"/>
    <w:rsid w:val="009B3B51"/>
    <w:rsid w:val="009B656F"/>
    <w:rsid w:val="009D6A63"/>
    <w:rsid w:val="009F30E8"/>
    <w:rsid w:val="009F67B2"/>
    <w:rsid w:val="00A0573D"/>
    <w:rsid w:val="00A67157"/>
    <w:rsid w:val="00A81A27"/>
    <w:rsid w:val="00A9321F"/>
    <w:rsid w:val="00A95995"/>
    <w:rsid w:val="00AA53AF"/>
    <w:rsid w:val="00AC05E4"/>
    <w:rsid w:val="00AD7F82"/>
    <w:rsid w:val="00AE74F9"/>
    <w:rsid w:val="00AF1C75"/>
    <w:rsid w:val="00B1442E"/>
    <w:rsid w:val="00B23416"/>
    <w:rsid w:val="00B2645A"/>
    <w:rsid w:val="00B3563C"/>
    <w:rsid w:val="00B40B58"/>
    <w:rsid w:val="00B4491A"/>
    <w:rsid w:val="00B542C1"/>
    <w:rsid w:val="00B55C0A"/>
    <w:rsid w:val="00B55EDA"/>
    <w:rsid w:val="00B65CE7"/>
    <w:rsid w:val="00B82BE8"/>
    <w:rsid w:val="00B96AFD"/>
    <w:rsid w:val="00BB1C66"/>
    <w:rsid w:val="00BB6F2A"/>
    <w:rsid w:val="00C025FF"/>
    <w:rsid w:val="00C07211"/>
    <w:rsid w:val="00C1131B"/>
    <w:rsid w:val="00C15933"/>
    <w:rsid w:val="00C479D8"/>
    <w:rsid w:val="00C57F19"/>
    <w:rsid w:val="00C705D5"/>
    <w:rsid w:val="00CA2799"/>
    <w:rsid w:val="00CA2F35"/>
    <w:rsid w:val="00CB72AE"/>
    <w:rsid w:val="00CF10B5"/>
    <w:rsid w:val="00CF73B4"/>
    <w:rsid w:val="00D055EF"/>
    <w:rsid w:val="00D3648E"/>
    <w:rsid w:val="00D50DA2"/>
    <w:rsid w:val="00D57540"/>
    <w:rsid w:val="00D81BC8"/>
    <w:rsid w:val="00D832A1"/>
    <w:rsid w:val="00D944C8"/>
    <w:rsid w:val="00DB0663"/>
    <w:rsid w:val="00DB23A6"/>
    <w:rsid w:val="00DE0B7E"/>
    <w:rsid w:val="00DE7AC9"/>
    <w:rsid w:val="00DF09AD"/>
    <w:rsid w:val="00E0210E"/>
    <w:rsid w:val="00E240BC"/>
    <w:rsid w:val="00E26D32"/>
    <w:rsid w:val="00E35C3E"/>
    <w:rsid w:val="00E363A6"/>
    <w:rsid w:val="00E3795B"/>
    <w:rsid w:val="00E55FF3"/>
    <w:rsid w:val="00E56ED9"/>
    <w:rsid w:val="00E620F9"/>
    <w:rsid w:val="00E71CB2"/>
    <w:rsid w:val="00E754A7"/>
    <w:rsid w:val="00E822BC"/>
    <w:rsid w:val="00E8339B"/>
    <w:rsid w:val="00E96C22"/>
    <w:rsid w:val="00EA63AC"/>
    <w:rsid w:val="00EB281F"/>
    <w:rsid w:val="00EB6BD3"/>
    <w:rsid w:val="00EE0C4B"/>
    <w:rsid w:val="00F069AD"/>
    <w:rsid w:val="00F06CCE"/>
    <w:rsid w:val="00F14B97"/>
    <w:rsid w:val="00F315FB"/>
    <w:rsid w:val="00F34D2A"/>
    <w:rsid w:val="00F42BAF"/>
    <w:rsid w:val="00F44652"/>
    <w:rsid w:val="00F81231"/>
    <w:rsid w:val="00F943AC"/>
    <w:rsid w:val="00F96797"/>
    <w:rsid w:val="00FB5620"/>
    <w:rsid w:val="00FC4432"/>
    <w:rsid w:val="00FD2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92F96"/>
  <w15:docId w15:val="{E1FE9B72-17B6-4146-A57F-AA7EAFC86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648E"/>
    <w:pPr>
      <w:spacing w:after="0" w:line="480" w:lineRule="auto"/>
    </w:pPr>
    <w:rPr>
      <w:rFonts w:ascii="Constantia" w:hAnsi="Constanti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F1C75"/>
    <w:pPr>
      <w:spacing w:after="0" w:line="240" w:lineRule="auto"/>
    </w:pPr>
    <w:rPr>
      <w:rFonts w:ascii="Constantia" w:hAnsi="Constantia"/>
    </w:rPr>
  </w:style>
  <w:style w:type="paragraph" w:styleId="ListParagraph">
    <w:name w:val="List Paragraph"/>
    <w:basedOn w:val="Normal"/>
    <w:uiPriority w:val="34"/>
    <w:qFormat/>
    <w:rsid w:val="00A9599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F0C2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C22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3E2497"/>
    <w:pPr>
      <w:spacing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45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7815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578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62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796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15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tmp"/><Relationship Id="rId18" Type="http://schemas.openxmlformats.org/officeDocument/2006/relationships/image" Target="media/image14.tmp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tmp"/><Relationship Id="rId17" Type="http://schemas.openxmlformats.org/officeDocument/2006/relationships/image" Target="media/image13.tmp"/><Relationship Id="rId2" Type="http://schemas.openxmlformats.org/officeDocument/2006/relationships/styles" Target="styles.xml"/><Relationship Id="rId16" Type="http://schemas.openxmlformats.org/officeDocument/2006/relationships/image" Target="media/image12.tmp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tmp"/><Relationship Id="rId5" Type="http://schemas.openxmlformats.org/officeDocument/2006/relationships/image" Target="media/image1.tmp"/><Relationship Id="rId15" Type="http://schemas.openxmlformats.org/officeDocument/2006/relationships/image" Target="media/image11.tmp"/><Relationship Id="rId10" Type="http://schemas.openxmlformats.org/officeDocument/2006/relationships/image" Target="media/image6.png"/><Relationship Id="rId19" Type="http://schemas.openxmlformats.org/officeDocument/2006/relationships/image" Target="media/image15.tmp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7</Pages>
  <Words>667</Words>
  <Characters>3806</Characters>
  <Application>Microsoft Office Word</Application>
  <DocSecurity>0</DocSecurity>
  <Lines>31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</dc:creator>
  <cp:lastModifiedBy>Kushkin, Andrei</cp:lastModifiedBy>
  <cp:revision>6</cp:revision>
  <dcterms:created xsi:type="dcterms:W3CDTF">2023-06-12T18:59:00Z</dcterms:created>
  <dcterms:modified xsi:type="dcterms:W3CDTF">2023-06-12T19:58:00Z</dcterms:modified>
</cp:coreProperties>
</file>